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9716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cel Zielen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eksandra Sola-Wal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